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ample I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peci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atitud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ongitud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unicipalit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a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TR16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caten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5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9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Arata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ah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TR16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caten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5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9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Arata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ah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TR33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caten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5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9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elmon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ah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TR33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caten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5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9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elmon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ah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TR33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caten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5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9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elmon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ah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TR33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caten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5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9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elmon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ah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TR16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caten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5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9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Cama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ah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TR16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caten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5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9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Cama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ah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RPD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caten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5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9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Cama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ah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RPD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caten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5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9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Cama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ah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PEU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caten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9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Camam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ah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PEU3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caten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9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Camam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ah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TR33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caten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5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9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Canavieir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ah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FRAG15P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caten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8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Cat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ah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LAR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caten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9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Igrapiú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ah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ABA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caten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9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Ilhé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ah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D1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caten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9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Ilhé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ah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TR33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caten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5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9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Itapeb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ah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TR33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caten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5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9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Itapeb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ah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TR33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caten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5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9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Itapeb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ah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TR33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caten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5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9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Itapeb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ah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PEU2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caten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9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Ituberá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ah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PEU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caten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9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Jaguari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ah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RT58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caten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5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9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Jussar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ah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RT58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caten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5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9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Jussar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ah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TR199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caten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Lençó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ah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RPD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caten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Lençó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ah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TR198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caten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iguel Calm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ah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RPD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caten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iguel Calm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ah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TR33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caten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5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9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anta Luz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ah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TR33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caten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5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9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anta Luz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ah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PEU5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caten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9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Ubaí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ah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RPD2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caten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5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9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U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ah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RPD3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caten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5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9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U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ah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TR35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caten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9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Uruçu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ah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TR35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caten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9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Uruçu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ah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PEU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caten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9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Valenç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ah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PEU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caten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9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Valenç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ah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TR184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caten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9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Varzed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ah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TR222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caten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9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Wenceslau Guimarã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ah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TR22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caten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9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Wenceslau Guimarã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ah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TR17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caten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6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Jequitinhon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inas Gerai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TR17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caten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6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Jequitinhon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inas Gerai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TR173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caten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6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Jequitinhon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inas Gerai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TR33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ihering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8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9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Grão-Pará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anta Catari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TR33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ihering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8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9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Grão-Pará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anta Catari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TR332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ihering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8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9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Grão-Pará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anta Catari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TR33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ihering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8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9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Grão-Pará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anta Catari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TR212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ihering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6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9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Jaraguá Do Su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anta Catari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UFRGST29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ihering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9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Praia Gran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anta Catari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UFRGST2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ihering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9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Praia Gran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anta Catari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CTMZ112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ihering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4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8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Apiaí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3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ihering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3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6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iritiba Mir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RT9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ihering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3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6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iritiba Mir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RT94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ihering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3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6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iritiba Mir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35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ihering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5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7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Canané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34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ihering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5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7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Canané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34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ihering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5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7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Canané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35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ihering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5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8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Canané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35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ihering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8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Canané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3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ihering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3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6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CTMZ035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ihering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4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8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Eldorad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CTMZ035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ihering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4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8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Eldorad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CTMZ035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ihering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3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6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Embu Das Ar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CTMZ10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ihering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3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6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Ferraz De Vasconcel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35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ihering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4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7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Igua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CTMZ112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ihering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4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8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Iporang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35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ihering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4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8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Jacupirang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3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ihering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4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8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Jacupirang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CX87_pos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ihering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3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7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Juquiti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H0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ihering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3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7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Juquiti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H-0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ihering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3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7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Juquiti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H-0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ihering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3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7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Juquiti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CTMZ035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ihering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3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5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Natividade Da Ser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CTMZ03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ihering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4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7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Pedro De Toled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LG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ihering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4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7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Peruíb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LG2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ihering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3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7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Pied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LG13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ihering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3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7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Pilar Do Su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A1D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ihering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3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5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alesópol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A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ihering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3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5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alesópol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D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ihering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3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5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alesópol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TR14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ihering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3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6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antana De Parnaí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TR14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ihering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3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6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antana De Parnaí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TR14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ihering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3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6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antana De Parnaí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TR104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ihering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3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6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anto André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3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ihering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4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7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ete Barr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IT-H0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ihering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3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6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ão Bernardo Do Camp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CTMZ135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ihering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3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6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ão Pau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TR117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E. ihering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3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7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Tapiraí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IT-H06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i/>
                <w:rFonts w:ascii="Calibri" w:hAnsi="Calibri"/>
                <w:sz w:val="20"/>
              </w:rPr>
              <w:t xml:space="preserve">E. gril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ur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LG13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i/>
                <w:rFonts w:ascii="Calibri" w:hAnsi="Calibri"/>
                <w:sz w:val="20"/>
              </w:rPr>
              <w:t xml:space="preserve">E. longicau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Ros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LG13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i/>
                <w:rFonts w:ascii="Calibri" w:hAnsi="Calibri"/>
                <w:sz w:val="20"/>
              </w:rPr>
              <w:t xml:space="preserve">E. vautier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alesópol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P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Latitude and longitude are in decimal degrees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3T15:00:28Z</dcterms:created>
  <dcterms:modified xsi:type="dcterms:W3CDTF">2024-04-13T15:0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